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bdf0962be0bbae84958df7e99bfc7f0d1a38f"/>
      <w:r>
        <w:rPr>
          <w:b/>
        </w:rPr>
        <w:t xml:space="preserve">ПРОТОКОЛ ПРО РЕЗУЛЬТАТИ ЗЕМЕЛЬНИХ ТОРГІВ № LRE001-UA-20220520-7830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ервоноградс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numPr>
          <w:ilvl w:val="0"/>
          <w:numId w:val="1001"/>
        </w:numPr>
        <w:pStyle w:val="Compact"/>
      </w:pPr>
      <w:r>
        <w:t xml:space="preserve">Право оренди земельної ділянки несільськогосподарського призначення, площею 0,0227га, кадастровий номер: 4624881300:10:005:0023, що розташована за адресою: Львівська область, Червоноградський район, с.Волсвин, вул.Яструбецька (в межах населеного пункту), категорія земель – землі житлової та громадської забудови, цільове призначення – для будівництва та обслуговування будівель торгівлі, вид використання земельної ділянки – для будівництва та обслуговування будівель торгівл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 154,3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846,3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Запісоцька Марія Федорівна, ІПН/РНОКПП (ФОП): 248601414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3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ервоноградська міськ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9:37:10Z</dcterms:created>
  <dcterms:modified xsi:type="dcterms:W3CDTF">2024-04-29T19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